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B1DB6A" w14:textId="77777777" w:rsidR="00B71524" w:rsidRDefault="00B71524" w:rsidP="00B71524">
      <w:r>
        <w:rPr>
          <w:noProof/>
        </w:rPr>
        <w:drawing>
          <wp:inline distT="0" distB="0" distL="0" distR="0" wp14:anchorId="28BB176B" wp14:editId="728D28D9">
            <wp:extent cx="6381750" cy="1371600"/>
            <wp:effectExtent l="0" t="0" r="0" b="0"/>
            <wp:docPr id="2" name="Picture 1" descr="D:\DATA COMPUTERKU\dSIGN\UNIQHBA\kop surat\header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D:\DATA COMPUTERKU\dSIGN\UNIQHBA\kop surat\header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2278" cy="13760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3B3CF7" w14:textId="77777777" w:rsidR="00B71524" w:rsidRPr="004500D1" w:rsidRDefault="00B71524" w:rsidP="00B71524">
      <w:pPr>
        <w:spacing w:after="0"/>
        <w:jc w:val="center"/>
        <w:rPr>
          <w:rFonts w:ascii="Times New Roman" w:hAnsi="Times New Roman" w:cs="Times New Roman"/>
          <w:b/>
          <w:sz w:val="36"/>
        </w:rPr>
      </w:pPr>
      <w:r w:rsidRPr="004500D1">
        <w:rPr>
          <w:rFonts w:ascii="Times New Roman" w:hAnsi="Times New Roman" w:cs="Times New Roman"/>
          <w:b/>
          <w:sz w:val="36"/>
        </w:rPr>
        <w:t>KRS (KARTU RENCANA STUDI)</w:t>
      </w:r>
    </w:p>
    <w:p w14:paraId="2E9AFFBF" w14:textId="77777777" w:rsidR="00B71524" w:rsidRDefault="00B71524" w:rsidP="00B71524">
      <w:pPr>
        <w:spacing w:after="0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TAHUN AJARAN 2020/2021</w:t>
      </w:r>
    </w:p>
    <w:p w14:paraId="0B52157C" w14:textId="42D8407B" w:rsidR="00B71524" w:rsidRDefault="00B71524" w:rsidP="00B71524">
      <w:pPr>
        <w:spacing w:after="0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SEMESTER G</w:t>
      </w:r>
      <w:r w:rsidR="00B265F0">
        <w:rPr>
          <w:rFonts w:ascii="Times New Roman" w:hAnsi="Times New Roman" w:cs="Times New Roman"/>
          <w:b/>
          <w:sz w:val="24"/>
        </w:rPr>
        <w:t>ENAP</w:t>
      </w:r>
    </w:p>
    <w:p w14:paraId="670EFA61" w14:textId="77777777" w:rsidR="00B71524" w:rsidRDefault="00B71524" w:rsidP="00B71524">
      <w:pPr>
        <w:spacing w:after="0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ROGRAM STUDI – S2 ADMINISTRASI KESEHATAN</w:t>
      </w:r>
    </w:p>
    <w:p w14:paraId="44A84E41" w14:textId="7149BAC8" w:rsidR="00B71524" w:rsidRDefault="00B71524" w:rsidP="00B71524">
      <w:pPr>
        <w:spacing w:after="0"/>
        <w:jc w:val="center"/>
        <w:rPr>
          <w:rFonts w:ascii="Times New Roman" w:hAnsi="Times New Roman" w:cs="Times New Roman"/>
          <w:b/>
          <w:sz w:val="14"/>
        </w:rPr>
      </w:pPr>
    </w:p>
    <w:p w14:paraId="348F8624" w14:textId="77777777" w:rsidR="00B265F0" w:rsidRPr="004500D1" w:rsidRDefault="00B265F0" w:rsidP="00B71524">
      <w:pPr>
        <w:spacing w:after="0"/>
        <w:jc w:val="center"/>
        <w:rPr>
          <w:rFonts w:ascii="Times New Roman" w:hAnsi="Times New Roman" w:cs="Times New Roman"/>
          <w:b/>
          <w:sz w:val="14"/>
        </w:rPr>
      </w:pPr>
    </w:p>
    <w:p w14:paraId="276CF8D7" w14:textId="1125E542" w:rsidR="00B71524" w:rsidRPr="00B265F0" w:rsidRDefault="00B71524" w:rsidP="00B71524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</w:rPr>
      </w:pPr>
      <w:r w:rsidRPr="00B265F0">
        <w:rPr>
          <w:rFonts w:ascii="Times New Roman" w:hAnsi="Times New Roman" w:cs="Times New Roman"/>
          <w:b/>
          <w:bCs/>
          <w:sz w:val="24"/>
        </w:rPr>
        <w:t>NIM</w:t>
      </w:r>
      <w:r w:rsidRPr="00B265F0">
        <w:rPr>
          <w:rFonts w:ascii="Times New Roman" w:hAnsi="Times New Roman" w:cs="Times New Roman"/>
          <w:b/>
          <w:bCs/>
          <w:sz w:val="24"/>
        </w:rPr>
        <w:tab/>
      </w:r>
      <w:r w:rsidRPr="00B265F0">
        <w:rPr>
          <w:rFonts w:ascii="Times New Roman" w:hAnsi="Times New Roman" w:cs="Times New Roman"/>
          <w:b/>
          <w:bCs/>
          <w:sz w:val="24"/>
        </w:rPr>
        <w:tab/>
      </w:r>
      <w:r w:rsidRPr="00B265F0">
        <w:rPr>
          <w:rFonts w:ascii="Times New Roman" w:hAnsi="Times New Roman" w:cs="Times New Roman"/>
          <w:b/>
          <w:bCs/>
          <w:sz w:val="24"/>
        </w:rPr>
        <w:tab/>
        <w:t>:</w:t>
      </w:r>
    </w:p>
    <w:p w14:paraId="1A93291F" w14:textId="0C59B81C" w:rsidR="00B71524" w:rsidRPr="00B265F0" w:rsidRDefault="00B71524" w:rsidP="00B71524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</w:rPr>
      </w:pPr>
      <w:r w:rsidRPr="00B265F0">
        <w:rPr>
          <w:rFonts w:ascii="Times New Roman" w:hAnsi="Times New Roman" w:cs="Times New Roman"/>
          <w:b/>
          <w:bCs/>
          <w:sz w:val="24"/>
        </w:rPr>
        <w:t>Nama Mahasiswa</w:t>
      </w:r>
      <w:r w:rsidRPr="00B265F0">
        <w:rPr>
          <w:rFonts w:ascii="Times New Roman" w:hAnsi="Times New Roman" w:cs="Times New Roman"/>
          <w:b/>
          <w:bCs/>
          <w:sz w:val="24"/>
        </w:rPr>
        <w:tab/>
        <w:t>:</w:t>
      </w:r>
      <w:r w:rsidR="00B265F0" w:rsidRPr="00B265F0">
        <w:rPr>
          <w:rFonts w:ascii="Times New Roman" w:hAnsi="Times New Roman" w:cs="Times New Roman"/>
          <w:b/>
          <w:bCs/>
          <w:sz w:val="24"/>
        </w:rPr>
        <w:t xml:space="preserve"> </w:t>
      </w:r>
    </w:p>
    <w:p w14:paraId="7F82B3F7" w14:textId="5D7E83AC" w:rsidR="00B265F0" w:rsidRPr="00B265F0" w:rsidRDefault="00B265F0" w:rsidP="00B71524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</w:rPr>
      </w:pPr>
      <w:r w:rsidRPr="00B265F0">
        <w:rPr>
          <w:rFonts w:ascii="Times New Roman" w:hAnsi="Times New Roman" w:cs="Times New Roman"/>
          <w:b/>
          <w:bCs/>
          <w:sz w:val="24"/>
        </w:rPr>
        <w:t>Angkatan</w:t>
      </w:r>
      <w:r w:rsidRPr="00B265F0">
        <w:rPr>
          <w:rFonts w:ascii="Times New Roman" w:hAnsi="Times New Roman" w:cs="Times New Roman"/>
          <w:b/>
          <w:bCs/>
          <w:sz w:val="24"/>
        </w:rPr>
        <w:tab/>
      </w:r>
      <w:r w:rsidRPr="00B265F0">
        <w:rPr>
          <w:rFonts w:ascii="Times New Roman" w:hAnsi="Times New Roman" w:cs="Times New Roman"/>
          <w:b/>
          <w:bCs/>
          <w:sz w:val="24"/>
        </w:rPr>
        <w:tab/>
        <w:t>:</w:t>
      </w:r>
      <w:r>
        <w:rPr>
          <w:rFonts w:ascii="Times New Roman" w:hAnsi="Times New Roman" w:cs="Times New Roman"/>
          <w:b/>
          <w:bCs/>
          <w:sz w:val="24"/>
        </w:rPr>
        <w:t xml:space="preserve"> I</w:t>
      </w:r>
    </w:p>
    <w:p w14:paraId="1A9D5C03" w14:textId="68F8B1E2" w:rsidR="00B71524" w:rsidRPr="00B265F0" w:rsidRDefault="00B71524" w:rsidP="00B71524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</w:rPr>
      </w:pPr>
      <w:r w:rsidRPr="00B265F0">
        <w:rPr>
          <w:rFonts w:ascii="Times New Roman" w:hAnsi="Times New Roman" w:cs="Times New Roman"/>
          <w:b/>
          <w:bCs/>
          <w:sz w:val="24"/>
        </w:rPr>
        <w:t xml:space="preserve">Semester </w:t>
      </w:r>
      <w:r w:rsidRPr="00B265F0">
        <w:rPr>
          <w:rFonts w:ascii="Times New Roman" w:hAnsi="Times New Roman" w:cs="Times New Roman"/>
          <w:b/>
          <w:bCs/>
          <w:sz w:val="24"/>
        </w:rPr>
        <w:tab/>
      </w:r>
      <w:r w:rsidRPr="00B265F0">
        <w:rPr>
          <w:rFonts w:ascii="Times New Roman" w:hAnsi="Times New Roman" w:cs="Times New Roman"/>
          <w:b/>
          <w:bCs/>
          <w:sz w:val="24"/>
        </w:rPr>
        <w:tab/>
        <w:t xml:space="preserve">: </w:t>
      </w:r>
    </w:p>
    <w:tbl>
      <w:tblPr>
        <w:tblStyle w:val="LightGrid-Accent3"/>
        <w:tblW w:w="0" w:type="auto"/>
        <w:tblLook w:val="04A0" w:firstRow="1" w:lastRow="0" w:firstColumn="1" w:lastColumn="0" w:noHBand="0" w:noVBand="1"/>
      </w:tblPr>
      <w:tblGrid>
        <w:gridCol w:w="630"/>
        <w:gridCol w:w="1197"/>
        <w:gridCol w:w="3064"/>
        <w:gridCol w:w="1026"/>
        <w:gridCol w:w="1323"/>
        <w:gridCol w:w="1643"/>
        <w:gridCol w:w="1190"/>
      </w:tblGrid>
      <w:tr w:rsidR="00B71524" w14:paraId="2355B69D" w14:textId="77777777" w:rsidTr="00632D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0" w:type="dxa"/>
            <w:shd w:val="clear" w:color="auto" w:fill="00B050"/>
            <w:vAlign w:val="center"/>
          </w:tcPr>
          <w:p w14:paraId="21DF9916" w14:textId="77777777" w:rsidR="00B71524" w:rsidRPr="000D20E5" w:rsidRDefault="00B71524" w:rsidP="00B71524">
            <w:pPr>
              <w:jc w:val="center"/>
              <w:rPr>
                <w:rFonts w:ascii="Times New Roman" w:hAnsi="Times New Roman" w:cs="Times New Roman"/>
                <w:b w:val="0"/>
                <w:color w:val="FFFFFF" w:themeColor="background1"/>
                <w:sz w:val="24"/>
              </w:rPr>
            </w:pPr>
            <w:r w:rsidRPr="000D20E5">
              <w:rPr>
                <w:rFonts w:ascii="Times New Roman" w:hAnsi="Times New Roman" w:cs="Times New Roman"/>
                <w:b w:val="0"/>
                <w:color w:val="FFFFFF" w:themeColor="background1"/>
                <w:sz w:val="24"/>
              </w:rPr>
              <w:t>NO</w:t>
            </w:r>
          </w:p>
        </w:tc>
        <w:tc>
          <w:tcPr>
            <w:tcW w:w="1197" w:type="dxa"/>
            <w:shd w:val="clear" w:color="auto" w:fill="00B050"/>
            <w:vAlign w:val="center"/>
          </w:tcPr>
          <w:p w14:paraId="1A00AB19" w14:textId="77777777" w:rsidR="00B71524" w:rsidRPr="000D20E5" w:rsidRDefault="00B71524" w:rsidP="00B7152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color w:val="FFFFFF" w:themeColor="background1"/>
                <w:sz w:val="24"/>
              </w:rPr>
            </w:pPr>
            <w:r w:rsidRPr="000D20E5">
              <w:rPr>
                <w:rFonts w:ascii="Times New Roman" w:hAnsi="Times New Roman" w:cs="Times New Roman"/>
                <w:b w:val="0"/>
                <w:color w:val="FFFFFF" w:themeColor="background1"/>
                <w:sz w:val="24"/>
              </w:rPr>
              <w:t>KODE</w:t>
            </w:r>
          </w:p>
        </w:tc>
        <w:tc>
          <w:tcPr>
            <w:tcW w:w="3064" w:type="dxa"/>
            <w:shd w:val="clear" w:color="auto" w:fill="00B050"/>
            <w:vAlign w:val="center"/>
          </w:tcPr>
          <w:p w14:paraId="26B0AA36" w14:textId="77777777" w:rsidR="00B71524" w:rsidRPr="000D20E5" w:rsidRDefault="00B71524" w:rsidP="00B7152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color w:val="FFFFFF" w:themeColor="background1"/>
                <w:sz w:val="24"/>
              </w:rPr>
            </w:pPr>
            <w:r w:rsidRPr="000D20E5">
              <w:rPr>
                <w:rFonts w:ascii="Times New Roman" w:hAnsi="Times New Roman" w:cs="Times New Roman"/>
                <w:b w:val="0"/>
                <w:color w:val="FFFFFF" w:themeColor="background1"/>
                <w:sz w:val="24"/>
              </w:rPr>
              <w:t>NAMA MATA KULIAH</w:t>
            </w:r>
          </w:p>
        </w:tc>
        <w:tc>
          <w:tcPr>
            <w:tcW w:w="1026" w:type="dxa"/>
            <w:shd w:val="clear" w:color="auto" w:fill="00B050"/>
            <w:vAlign w:val="center"/>
          </w:tcPr>
          <w:p w14:paraId="627EA212" w14:textId="77777777" w:rsidR="00B71524" w:rsidRPr="000D20E5" w:rsidRDefault="00B71524" w:rsidP="00B7152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color w:val="FFFFFF" w:themeColor="background1"/>
                <w:sz w:val="24"/>
              </w:rPr>
            </w:pPr>
            <w:r w:rsidRPr="000D20E5">
              <w:rPr>
                <w:rFonts w:ascii="Times New Roman" w:hAnsi="Times New Roman" w:cs="Times New Roman"/>
                <w:b w:val="0"/>
                <w:color w:val="FFFFFF" w:themeColor="background1"/>
                <w:sz w:val="24"/>
              </w:rPr>
              <w:t>TEORI</w:t>
            </w:r>
          </w:p>
        </w:tc>
        <w:tc>
          <w:tcPr>
            <w:tcW w:w="1323" w:type="dxa"/>
            <w:shd w:val="clear" w:color="auto" w:fill="00B050"/>
            <w:vAlign w:val="center"/>
          </w:tcPr>
          <w:p w14:paraId="2F1C7F2E" w14:textId="77777777" w:rsidR="00B71524" w:rsidRPr="000D20E5" w:rsidRDefault="00B71524" w:rsidP="00B7152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color w:val="FFFFFF" w:themeColor="background1"/>
                <w:sz w:val="24"/>
              </w:rPr>
            </w:pPr>
            <w:r w:rsidRPr="000D20E5">
              <w:rPr>
                <w:rFonts w:ascii="Times New Roman" w:hAnsi="Times New Roman" w:cs="Times New Roman"/>
                <w:b w:val="0"/>
                <w:color w:val="FFFFFF" w:themeColor="background1"/>
                <w:sz w:val="24"/>
              </w:rPr>
              <w:t>PRAKTEK</w:t>
            </w:r>
          </w:p>
        </w:tc>
        <w:tc>
          <w:tcPr>
            <w:tcW w:w="1643" w:type="dxa"/>
            <w:shd w:val="clear" w:color="auto" w:fill="00B050"/>
            <w:vAlign w:val="center"/>
          </w:tcPr>
          <w:p w14:paraId="7347DE1A" w14:textId="77777777" w:rsidR="00B71524" w:rsidRPr="000D20E5" w:rsidRDefault="00B71524" w:rsidP="00B7152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color w:val="FFFFFF" w:themeColor="background1"/>
                <w:sz w:val="24"/>
              </w:rPr>
            </w:pPr>
            <w:r w:rsidRPr="000D20E5">
              <w:rPr>
                <w:rFonts w:ascii="Times New Roman" w:hAnsi="Times New Roman" w:cs="Times New Roman"/>
                <w:b w:val="0"/>
                <w:color w:val="FFFFFF" w:themeColor="background1"/>
                <w:sz w:val="24"/>
              </w:rPr>
              <w:t>PRAKTIKUM</w:t>
            </w:r>
          </w:p>
        </w:tc>
        <w:tc>
          <w:tcPr>
            <w:tcW w:w="1190" w:type="dxa"/>
            <w:shd w:val="clear" w:color="auto" w:fill="00B050"/>
            <w:vAlign w:val="center"/>
          </w:tcPr>
          <w:p w14:paraId="272075D8" w14:textId="77777777" w:rsidR="00B71524" w:rsidRPr="000D20E5" w:rsidRDefault="00B71524" w:rsidP="00B7152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color w:val="FFFFFF" w:themeColor="background1"/>
                <w:sz w:val="24"/>
              </w:rPr>
            </w:pPr>
            <w:r w:rsidRPr="000D20E5">
              <w:rPr>
                <w:rFonts w:ascii="Times New Roman" w:hAnsi="Times New Roman" w:cs="Times New Roman"/>
                <w:b w:val="0"/>
                <w:color w:val="FFFFFF" w:themeColor="background1"/>
                <w:sz w:val="24"/>
              </w:rPr>
              <w:t>JUMLAH SKS</w:t>
            </w:r>
          </w:p>
        </w:tc>
      </w:tr>
      <w:tr w:rsidR="00B71524" w14:paraId="0F01F698" w14:textId="77777777" w:rsidTr="00632D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0" w:type="dxa"/>
            <w:vAlign w:val="center"/>
          </w:tcPr>
          <w:p w14:paraId="2A4B6207" w14:textId="77777777" w:rsidR="00B71524" w:rsidRPr="004500D1" w:rsidRDefault="00B71524" w:rsidP="00632D9B">
            <w:pPr>
              <w:spacing w:before="60" w:after="60" w:line="480" w:lineRule="auto"/>
              <w:rPr>
                <w:b w:val="0"/>
              </w:rPr>
            </w:pPr>
            <w:r w:rsidRPr="004500D1">
              <w:rPr>
                <w:b w:val="0"/>
              </w:rPr>
              <w:t>1</w:t>
            </w:r>
          </w:p>
        </w:tc>
        <w:tc>
          <w:tcPr>
            <w:tcW w:w="1197" w:type="dxa"/>
            <w:vAlign w:val="center"/>
          </w:tcPr>
          <w:p w14:paraId="28FC7AD7" w14:textId="06A20078" w:rsidR="00B71524" w:rsidRDefault="00B71524" w:rsidP="00632D9B">
            <w:pPr>
              <w:spacing w:before="60" w:after="6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</w:rPr>
            </w:pPr>
            <w:r>
              <w:rPr>
                <w:rFonts w:ascii="Cambria" w:eastAsia="Times New Roman" w:hAnsi="Cambria" w:cs="Calibri"/>
                <w:color w:val="000000"/>
              </w:rPr>
              <w:t>ADK0</w:t>
            </w:r>
            <w:r w:rsidR="00632D9B">
              <w:rPr>
                <w:rFonts w:ascii="Cambria" w:eastAsia="Times New Roman" w:hAnsi="Cambria" w:cs="Calibri"/>
                <w:color w:val="000000"/>
              </w:rPr>
              <w:t>4</w:t>
            </w:r>
            <w:r>
              <w:rPr>
                <w:rFonts w:ascii="Cambria" w:eastAsia="Times New Roman" w:hAnsi="Cambria" w:cs="Calibri"/>
                <w:color w:val="000000"/>
              </w:rPr>
              <w:t>01</w:t>
            </w:r>
          </w:p>
        </w:tc>
        <w:tc>
          <w:tcPr>
            <w:tcW w:w="3064" w:type="dxa"/>
            <w:vAlign w:val="center"/>
          </w:tcPr>
          <w:p w14:paraId="79014AD7" w14:textId="505E493F" w:rsidR="00B71524" w:rsidRPr="00227C70" w:rsidRDefault="00632D9B" w:rsidP="00632D9B">
            <w:pPr>
              <w:spacing w:before="60" w:after="6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</w:rPr>
            </w:pPr>
            <w:r>
              <w:rPr>
                <w:rFonts w:ascii="Cambria" w:eastAsia="Times New Roman" w:hAnsi="Cambria" w:cs="Calibri"/>
                <w:color w:val="000000"/>
              </w:rPr>
              <w:t xml:space="preserve">  Tesis</w:t>
            </w:r>
          </w:p>
        </w:tc>
        <w:tc>
          <w:tcPr>
            <w:tcW w:w="1026" w:type="dxa"/>
            <w:vAlign w:val="center"/>
          </w:tcPr>
          <w:p w14:paraId="41A117E9" w14:textId="2D2E4394" w:rsidR="00B71524" w:rsidRDefault="00632D9B" w:rsidP="00632D9B">
            <w:pPr>
              <w:spacing w:before="60" w:after="6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1323" w:type="dxa"/>
            <w:vAlign w:val="center"/>
          </w:tcPr>
          <w:p w14:paraId="5C1F1E95" w14:textId="307527AB" w:rsidR="00B71524" w:rsidRDefault="00B71524" w:rsidP="00632D9B">
            <w:pPr>
              <w:spacing w:before="60" w:after="6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643" w:type="dxa"/>
            <w:vAlign w:val="center"/>
          </w:tcPr>
          <w:p w14:paraId="30E52B46" w14:textId="77777777" w:rsidR="00B71524" w:rsidRDefault="00B71524" w:rsidP="00632D9B">
            <w:pPr>
              <w:spacing w:before="60" w:after="6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190" w:type="dxa"/>
            <w:vAlign w:val="center"/>
          </w:tcPr>
          <w:p w14:paraId="62B9DA8B" w14:textId="0C54E8D7" w:rsidR="00B71524" w:rsidRDefault="00632D9B" w:rsidP="00632D9B">
            <w:pPr>
              <w:spacing w:before="60" w:after="6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</w:t>
            </w:r>
          </w:p>
        </w:tc>
      </w:tr>
      <w:tr w:rsidR="00B71524" w14:paraId="47B87C3D" w14:textId="77777777" w:rsidTr="00632D9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91" w:type="dxa"/>
            <w:gridSpan w:val="3"/>
            <w:shd w:val="clear" w:color="auto" w:fill="00B050"/>
          </w:tcPr>
          <w:p w14:paraId="315C6D63" w14:textId="77777777" w:rsidR="00B71524" w:rsidRPr="000D20E5" w:rsidRDefault="00B71524" w:rsidP="00B71524">
            <w:pPr>
              <w:spacing w:before="120" w:after="120"/>
              <w:jc w:val="center"/>
              <w:rPr>
                <w:rFonts w:ascii="Cambria" w:eastAsia="Times New Roman" w:hAnsi="Cambria" w:cs="Calibri"/>
                <w:color w:val="FFFFFF" w:themeColor="background1"/>
                <w:sz w:val="24"/>
              </w:rPr>
            </w:pPr>
            <w:r w:rsidRPr="000D20E5">
              <w:rPr>
                <w:rFonts w:ascii="Cambria" w:eastAsia="Times New Roman" w:hAnsi="Cambria" w:cs="Calibri"/>
                <w:color w:val="FFFFFF" w:themeColor="background1"/>
                <w:sz w:val="24"/>
              </w:rPr>
              <w:t>TOTAL</w:t>
            </w:r>
          </w:p>
        </w:tc>
        <w:tc>
          <w:tcPr>
            <w:tcW w:w="1026" w:type="dxa"/>
            <w:shd w:val="clear" w:color="auto" w:fill="00B050"/>
          </w:tcPr>
          <w:p w14:paraId="41DD4775" w14:textId="548F36CD" w:rsidR="00B71524" w:rsidRPr="000D20E5" w:rsidRDefault="00632D9B" w:rsidP="00B71524">
            <w:pPr>
              <w:spacing w:before="120" w:after="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FFFFFF" w:themeColor="background1"/>
                <w:sz w:val="24"/>
              </w:rPr>
            </w:pPr>
            <w:r>
              <w:rPr>
                <w:color w:val="FFFFFF" w:themeColor="background1"/>
                <w:sz w:val="24"/>
              </w:rPr>
              <w:t>6</w:t>
            </w:r>
          </w:p>
        </w:tc>
        <w:tc>
          <w:tcPr>
            <w:tcW w:w="1323" w:type="dxa"/>
            <w:shd w:val="clear" w:color="auto" w:fill="00B050"/>
          </w:tcPr>
          <w:p w14:paraId="610B1AD5" w14:textId="5DDF1C97" w:rsidR="00B71524" w:rsidRPr="000D20E5" w:rsidRDefault="00632D9B" w:rsidP="00B71524">
            <w:pPr>
              <w:spacing w:before="120" w:after="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FFFFFF" w:themeColor="background1"/>
                <w:sz w:val="24"/>
              </w:rPr>
            </w:pPr>
            <w:r>
              <w:rPr>
                <w:color w:val="FFFFFF" w:themeColor="background1"/>
                <w:sz w:val="24"/>
              </w:rPr>
              <w:t>0</w:t>
            </w:r>
          </w:p>
        </w:tc>
        <w:tc>
          <w:tcPr>
            <w:tcW w:w="1643" w:type="dxa"/>
            <w:shd w:val="clear" w:color="auto" w:fill="00B050"/>
          </w:tcPr>
          <w:p w14:paraId="02115A97" w14:textId="77777777" w:rsidR="00B71524" w:rsidRPr="000D20E5" w:rsidRDefault="00B71524" w:rsidP="00B71524">
            <w:pPr>
              <w:spacing w:before="120" w:after="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FFFFFF" w:themeColor="background1"/>
                <w:sz w:val="24"/>
              </w:rPr>
            </w:pPr>
            <w:r w:rsidRPr="000D20E5">
              <w:rPr>
                <w:color w:val="FFFFFF" w:themeColor="background1"/>
                <w:sz w:val="24"/>
              </w:rPr>
              <w:t>0</w:t>
            </w:r>
          </w:p>
        </w:tc>
        <w:tc>
          <w:tcPr>
            <w:tcW w:w="1190" w:type="dxa"/>
            <w:shd w:val="clear" w:color="auto" w:fill="00B050"/>
          </w:tcPr>
          <w:p w14:paraId="6ECCF3F9" w14:textId="46E0096D" w:rsidR="00B71524" w:rsidRPr="000D20E5" w:rsidRDefault="00632D9B" w:rsidP="00B71524">
            <w:pPr>
              <w:spacing w:before="120" w:after="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FFFFFF" w:themeColor="background1"/>
                <w:sz w:val="24"/>
              </w:rPr>
            </w:pPr>
            <w:r>
              <w:rPr>
                <w:color w:val="FFFFFF" w:themeColor="background1"/>
                <w:sz w:val="24"/>
              </w:rPr>
              <w:t>6</w:t>
            </w:r>
          </w:p>
        </w:tc>
      </w:tr>
    </w:tbl>
    <w:p w14:paraId="0B830668" w14:textId="77777777" w:rsidR="00B71524" w:rsidRDefault="00B71524" w:rsidP="00B71524">
      <w:pPr>
        <w:spacing w:after="0"/>
      </w:pPr>
    </w:p>
    <w:p w14:paraId="3C9979E1" w14:textId="77777777" w:rsidR="00B71524" w:rsidRDefault="00B71524" w:rsidP="00B71524">
      <w:pPr>
        <w:spacing w:after="0"/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16"/>
        <w:gridCol w:w="3144"/>
        <w:gridCol w:w="3133"/>
      </w:tblGrid>
      <w:tr w:rsidR="00B71524" w:rsidRPr="004500D1" w14:paraId="6AA64CAD" w14:textId="77777777" w:rsidTr="00B71524">
        <w:trPr>
          <w:trHeight w:val="2417"/>
          <w:jc w:val="center"/>
        </w:trPr>
        <w:tc>
          <w:tcPr>
            <w:tcW w:w="3436" w:type="dxa"/>
          </w:tcPr>
          <w:p w14:paraId="66E58C1F" w14:textId="77777777" w:rsidR="00B71524" w:rsidRDefault="00B71524" w:rsidP="00B7152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00D1">
              <w:rPr>
                <w:rFonts w:ascii="Times New Roman" w:hAnsi="Times New Roman" w:cs="Times New Roman"/>
                <w:sz w:val="24"/>
                <w:szCs w:val="24"/>
              </w:rPr>
              <w:t>Mengetahui</w:t>
            </w:r>
          </w:p>
          <w:p w14:paraId="0F3D63DF" w14:textId="77777777" w:rsidR="00B71524" w:rsidRDefault="00B71524" w:rsidP="00B7152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etua Program Studi,</w:t>
            </w:r>
          </w:p>
          <w:p w14:paraId="79D7AB7E" w14:textId="3F3B586D" w:rsidR="00B71524" w:rsidRDefault="00B71524" w:rsidP="00B7152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1DAFAD4" w14:textId="77777777" w:rsidR="00B71524" w:rsidRDefault="00B71524" w:rsidP="00B7152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8D5932C" w14:textId="77777777" w:rsidR="00B71524" w:rsidRDefault="00B71524" w:rsidP="00B7152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47BD800" w14:textId="77777777" w:rsidR="00B71524" w:rsidRDefault="00B71524" w:rsidP="00B71524">
            <w:pPr>
              <w:ind w:left="3600"/>
              <w:rPr>
                <w:rFonts w:asciiTheme="majorHAnsi" w:hAnsiTheme="majorHAnsi" w:cs="Times New Roman"/>
                <w:sz w:val="24"/>
                <w:szCs w:val="24"/>
                <w:u w:val="single"/>
              </w:rPr>
            </w:pPr>
          </w:p>
          <w:p w14:paraId="3E1A49BF" w14:textId="77777777" w:rsidR="00B71524" w:rsidRPr="004500D1" w:rsidRDefault="00B71524" w:rsidP="00B71524">
            <w:pPr>
              <w:jc w:val="center"/>
              <w:rPr>
                <w:rFonts w:asciiTheme="majorHAnsi" w:hAnsiTheme="majorHAnsi" w:cs="Times New Roman"/>
                <w:sz w:val="24"/>
                <w:szCs w:val="24"/>
              </w:rPr>
            </w:pPr>
            <w:r w:rsidRPr="004500D1">
              <w:rPr>
                <w:rFonts w:ascii="Cambria" w:eastAsia="Times New Roman" w:hAnsi="Cambria" w:cs="Calibri"/>
                <w:color w:val="000000"/>
              </w:rPr>
              <w:t>H.</w:t>
            </w:r>
            <w:r>
              <w:rPr>
                <w:rFonts w:ascii="Cambria" w:eastAsia="Times New Roman" w:hAnsi="Cambria" w:cs="Calibri"/>
                <w:color w:val="000000"/>
              </w:rPr>
              <w:t xml:space="preserve"> </w:t>
            </w:r>
            <w:r w:rsidRPr="004500D1">
              <w:rPr>
                <w:rFonts w:ascii="Cambria" w:eastAsia="Times New Roman" w:hAnsi="Cambria" w:cs="Calibri"/>
                <w:color w:val="000000"/>
              </w:rPr>
              <w:t>Sastrawan, SKM.,</w:t>
            </w:r>
            <w:r w:rsidRPr="004500D1">
              <w:t xml:space="preserve"> </w:t>
            </w:r>
            <w:r w:rsidRPr="004500D1">
              <w:rPr>
                <w:rFonts w:ascii="Cambria" w:eastAsia="Times New Roman" w:hAnsi="Cambria" w:cs="Calibri"/>
                <w:color w:val="000000"/>
              </w:rPr>
              <w:t>MHA., Ph.D.</w:t>
            </w:r>
          </w:p>
        </w:tc>
        <w:tc>
          <w:tcPr>
            <w:tcW w:w="3436" w:type="dxa"/>
          </w:tcPr>
          <w:p w14:paraId="118C04BF" w14:textId="77777777" w:rsidR="00B71524" w:rsidRDefault="00B71524" w:rsidP="00B7152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setujui </w:t>
            </w:r>
          </w:p>
          <w:p w14:paraId="439EDD7E" w14:textId="77777777" w:rsidR="00B71524" w:rsidRDefault="00B71524" w:rsidP="00B7152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mbimbing Akademik,</w:t>
            </w:r>
          </w:p>
          <w:p w14:paraId="40A3F6E7" w14:textId="77777777" w:rsidR="00B71524" w:rsidRDefault="00B71524" w:rsidP="00B7152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D43C45F" w14:textId="77777777" w:rsidR="00B71524" w:rsidRDefault="00B71524" w:rsidP="00B7152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BD16327" w14:textId="77777777" w:rsidR="00B71524" w:rsidRDefault="00B71524" w:rsidP="00B7152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1430917" w14:textId="77777777" w:rsidR="00B71524" w:rsidRDefault="00B71524" w:rsidP="00B7152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3C08641" w14:textId="5CA3E25E" w:rsidR="00B71524" w:rsidRPr="004500D1" w:rsidRDefault="00B265F0" w:rsidP="00B265F0">
            <w:pPr>
              <w:ind w:right="-94" w:hanging="13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Dosen Pembimbing Akademik)</w:t>
            </w:r>
          </w:p>
        </w:tc>
        <w:tc>
          <w:tcPr>
            <w:tcW w:w="3437" w:type="dxa"/>
          </w:tcPr>
          <w:p w14:paraId="4BEB4FB8" w14:textId="4A965550" w:rsidR="00B71524" w:rsidRDefault="00B71524" w:rsidP="00B7152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gu,   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B265F0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  <w:r w:rsidR="00B265F0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="00B265F0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  <w:p w14:paraId="1D5E1319" w14:textId="77777777" w:rsidR="00B71524" w:rsidRDefault="00B71524" w:rsidP="00B7152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ahasiswa, </w:t>
            </w:r>
          </w:p>
          <w:p w14:paraId="3D0F63F9" w14:textId="77777777" w:rsidR="00B71524" w:rsidRDefault="00B71524" w:rsidP="00B7152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27B22A6" w14:textId="77777777" w:rsidR="00B71524" w:rsidRDefault="00B71524" w:rsidP="00B7152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4BE3F94" w14:textId="77777777" w:rsidR="00B71524" w:rsidRDefault="00B71524" w:rsidP="00B7152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199E5BD" w14:textId="77777777" w:rsidR="00B71524" w:rsidRDefault="00B71524" w:rsidP="00B7152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80F3663" w14:textId="7205B676" w:rsidR="00B71524" w:rsidRPr="004500D1" w:rsidRDefault="00B265F0" w:rsidP="00B7152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  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Nama Mahasiswa   )</w:t>
            </w:r>
          </w:p>
        </w:tc>
      </w:tr>
    </w:tbl>
    <w:p w14:paraId="08D88B74" w14:textId="77777777" w:rsidR="00B71524" w:rsidRDefault="00B71524" w:rsidP="00B71524">
      <w:pPr>
        <w:spacing w:after="0"/>
      </w:pPr>
    </w:p>
    <w:p w14:paraId="766A8541" w14:textId="77777777" w:rsidR="00B71524" w:rsidRDefault="00B71524" w:rsidP="00B71524"/>
    <w:p w14:paraId="6F86FD94" w14:textId="77777777" w:rsidR="00524D3D" w:rsidRDefault="00524D3D"/>
    <w:sectPr w:rsidR="00524D3D" w:rsidSect="00B71524">
      <w:pgSz w:w="11907" w:h="16840" w:code="9"/>
      <w:pgMar w:top="794" w:right="907" w:bottom="1134" w:left="90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HEpamZoYGRmYWRko6SsGpxcWZ+XkgBYa1ABbgM8wsAAAA"/>
  </w:docVars>
  <w:rsids>
    <w:rsidRoot w:val="00B71524"/>
    <w:rsid w:val="000E5270"/>
    <w:rsid w:val="00115FF7"/>
    <w:rsid w:val="00524D3D"/>
    <w:rsid w:val="0063162C"/>
    <w:rsid w:val="00632D9B"/>
    <w:rsid w:val="006F53AE"/>
    <w:rsid w:val="00727429"/>
    <w:rsid w:val="00832282"/>
    <w:rsid w:val="00B06953"/>
    <w:rsid w:val="00B265F0"/>
    <w:rsid w:val="00B53B51"/>
    <w:rsid w:val="00B71524"/>
    <w:rsid w:val="00E00DFB"/>
    <w:rsid w:val="00E87FD9"/>
    <w:rsid w:val="00FD3E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04CCDF"/>
  <w15:docId w15:val="{6356BBF9-75C9-4CB0-9848-8D90FC800B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152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715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Grid-Accent3">
    <w:name w:val="Light Grid Accent 3"/>
    <w:basedOn w:val="TableNormal"/>
    <w:uiPriority w:val="62"/>
    <w:rsid w:val="00B7152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B7152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152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</Pages>
  <Words>70</Words>
  <Characters>40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PPY COMPUTER</dc:creator>
  <cp:lastModifiedBy>Sastrawan Sastrawan</cp:lastModifiedBy>
  <cp:revision>4</cp:revision>
  <cp:lastPrinted>2020-10-17T05:53:00Z</cp:lastPrinted>
  <dcterms:created xsi:type="dcterms:W3CDTF">2020-10-10T08:24:00Z</dcterms:created>
  <dcterms:modified xsi:type="dcterms:W3CDTF">2021-04-01T06:39:00Z</dcterms:modified>
</cp:coreProperties>
</file>